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5DCA" w:rsidRPr="00591DFD" w:rsidRDefault="007D5DCA" w:rsidP="007D5DCA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r w:rsidRPr="00591DFD">
        <w:rPr>
          <w:rFonts w:ascii="Times New Roman" w:hAnsi="Times New Roman" w:cs="Times New Roman"/>
          <w:b/>
          <w:color w:val="C00000"/>
          <w:sz w:val="28"/>
        </w:rPr>
        <w:t>University of Mumbai</w:t>
      </w:r>
    </w:p>
    <w:p w:rsidR="007D5DCA" w:rsidRDefault="007D5DCA" w:rsidP="007D5DCA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Program: </w:t>
      </w:r>
      <w:r w:rsidRPr="008F781C">
        <w:rPr>
          <w:rFonts w:ascii="Times New Roman" w:hAnsi="Times New Roman" w:cs="Times New Roman"/>
          <w:b/>
          <w:szCs w:val="24"/>
        </w:rPr>
        <w:t xml:space="preserve">ALL_Institute Level Optional Course </w:t>
      </w:r>
      <w:r>
        <w:rPr>
          <w:rFonts w:ascii="Times New Roman" w:hAnsi="Times New Roman" w:cs="Times New Roman"/>
          <w:b/>
          <w:szCs w:val="24"/>
        </w:rPr>
        <w:t>2</w:t>
      </w:r>
    </w:p>
    <w:p w:rsidR="00E95978" w:rsidRPr="00E95978" w:rsidRDefault="00E95978" w:rsidP="007D5DC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E95978">
        <w:rPr>
          <w:rFonts w:ascii="Times New Roman" w:hAnsi="Times New Roman" w:cs="Times New Roman"/>
          <w:b/>
          <w:sz w:val="28"/>
          <w:szCs w:val="28"/>
        </w:rPr>
        <w:t>Question Bank</w:t>
      </w:r>
    </w:p>
    <w:p w:rsidR="007D5DCA" w:rsidRPr="0064118F" w:rsidRDefault="007D5DCA" w:rsidP="007D5DCA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>Curriculum Scheme: Rev</w:t>
      </w:r>
      <w:r>
        <w:rPr>
          <w:rFonts w:ascii="Times New Roman" w:hAnsi="Times New Roman" w:cs="Times New Roman"/>
          <w:szCs w:val="24"/>
        </w:rPr>
        <w:t>2016</w:t>
      </w:r>
    </w:p>
    <w:p w:rsidR="007D5DCA" w:rsidRPr="0064118F" w:rsidRDefault="007D5DCA" w:rsidP="007D5DCA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Examination: </w:t>
      </w:r>
      <w:r>
        <w:rPr>
          <w:rFonts w:ascii="Times New Roman" w:hAnsi="Times New Roman" w:cs="Times New Roman"/>
          <w:szCs w:val="24"/>
        </w:rPr>
        <w:t>BE</w:t>
      </w:r>
      <w:r w:rsidRPr="0064118F">
        <w:rPr>
          <w:rFonts w:ascii="Times New Roman" w:hAnsi="Times New Roman" w:cs="Times New Roman"/>
          <w:szCs w:val="24"/>
        </w:rPr>
        <w:t xml:space="preserve"> Semester </w:t>
      </w:r>
      <w:r>
        <w:rPr>
          <w:rFonts w:ascii="Times New Roman" w:hAnsi="Times New Roman" w:cs="Times New Roman"/>
          <w:szCs w:val="24"/>
        </w:rPr>
        <w:t xml:space="preserve">VIII </w:t>
      </w:r>
    </w:p>
    <w:p w:rsidR="007D5DCA" w:rsidRPr="0064118F" w:rsidRDefault="007D5DCA" w:rsidP="007D5DCA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Course Code: </w:t>
      </w:r>
      <w:r>
        <w:rPr>
          <w:rFonts w:ascii="Times New Roman" w:hAnsi="Times New Roman" w:cs="Times New Roman"/>
          <w:szCs w:val="24"/>
        </w:rPr>
        <w:t>ILO 802</w:t>
      </w:r>
      <w:r w:rsidR="00B40DE7" w:rsidRPr="00B40DE7">
        <w:rPr>
          <w:rFonts w:ascii="Times New Roman" w:hAnsi="Times New Roman" w:cs="Times New Roman"/>
          <w:szCs w:val="24"/>
        </w:rPr>
        <w:t>9</w:t>
      </w:r>
      <w:r w:rsidR="00B40DE7">
        <w:rPr>
          <w:rFonts w:ascii="Times New Roman" w:hAnsi="Times New Roman" w:cs="Times New Roman"/>
          <w:szCs w:val="24"/>
        </w:rPr>
        <w:t xml:space="preserve"> and Course Name: Environmental Management</w:t>
      </w:r>
    </w:p>
    <w:p w:rsidR="00C770D4" w:rsidRDefault="00AD4FD3" w:rsidP="00F2580D">
      <w:pPr>
        <w:spacing w:after="0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>===============================================</w:t>
      </w:r>
      <w:r w:rsidR="0064118F">
        <w:rPr>
          <w:rFonts w:ascii="Times New Roman" w:hAnsi="Times New Roman" w:cs="Times New Roman"/>
          <w:szCs w:val="24"/>
        </w:rPr>
        <w:t>======================</w:t>
      </w:r>
    </w:p>
    <w:p w:rsidR="002A4868" w:rsidRPr="00212264" w:rsidRDefault="00212264" w:rsidP="0021226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12264">
        <w:rPr>
          <w:rFonts w:ascii="Times New Roman" w:hAnsi="Times New Roman" w:cs="Times New Roman"/>
          <w:b/>
          <w:sz w:val="28"/>
          <w:szCs w:val="28"/>
        </w:rPr>
        <w:t>Objective 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A8685D" w:rsidRPr="00311A73" w:rsidTr="00A8685D">
        <w:tc>
          <w:tcPr>
            <w:tcW w:w="1345" w:type="dxa"/>
            <w:vAlign w:val="center"/>
          </w:tcPr>
          <w:p w:rsidR="00A8685D" w:rsidRPr="00144728" w:rsidRDefault="00A8685D" w:rsidP="00E40A4C">
            <w:pPr>
              <w:jc w:val="center"/>
              <w:rPr>
                <w:rFonts w:ascii="Times New Roman" w:hAnsi="Times New Roman" w:cs="Times New Roman"/>
                <w:b/>
                <w:szCs w:val="32"/>
              </w:rPr>
            </w:pPr>
            <w:r w:rsidRPr="00144728">
              <w:rPr>
                <w:rFonts w:ascii="Times New Roman" w:hAnsi="Times New Roman" w:cs="Times New Roman"/>
                <w:b/>
                <w:szCs w:val="32"/>
              </w:rPr>
              <w:t>Q1.</w:t>
            </w:r>
          </w:p>
          <w:p w:rsidR="006A0C44" w:rsidRPr="00144728" w:rsidRDefault="006A0C44" w:rsidP="00464F11">
            <w:pPr>
              <w:rPr>
                <w:b/>
              </w:rPr>
            </w:pPr>
            <w:r w:rsidRPr="00144728">
              <w:rPr>
                <w:b/>
              </w:rPr>
              <w:t>(20 Marks)</w:t>
            </w:r>
          </w:p>
        </w:tc>
        <w:tc>
          <w:tcPr>
            <w:tcW w:w="8120" w:type="dxa"/>
          </w:tcPr>
          <w:p w:rsidR="00A8685D" w:rsidRPr="00144728" w:rsidRDefault="00A8685D" w:rsidP="00A8685D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144728">
              <w:rPr>
                <w:rFonts w:ascii="Times New Roman" w:hAnsi="Times New Roman" w:cs="Times New Roman"/>
                <w:b/>
                <w:szCs w:val="24"/>
              </w:rPr>
              <w:t xml:space="preserve">Choose the correct option for following questions. All the Questions are compulsory and carry equal marks 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</w:tcPr>
          <w:p w:rsidR="00C770D4" w:rsidRPr="00A705AE" w:rsidRDefault="009B595D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The main contributors of acid rain are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A705AE" w:rsidRDefault="009B595D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sulphur oxides and carbon oxide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A705AE" w:rsidRDefault="009B595D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nitrogen oxides and sulphur oxide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A705AE" w:rsidRDefault="009B595D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carbon dioxide and carbon monoxide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A705AE" w:rsidRDefault="009B595D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nitrogen oxides and carbon oxide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A705AE" w:rsidRDefault="00C770D4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B62BD1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B62BD1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:rsidR="00C770D4" w:rsidRPr="00B62BD1" w:rsidRDefault="00B62BD1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Which of the following explains</w:t>
            </w:r>
            <w:r w:rsidR="00660026" w:rsidRPr="00B62BD1">
              <w:rPr>
                <w:rFonts w:ascii="Times New Roman" w:hAnsi="Times New Roman" w:cs="Times New Roman"/>
                <w:sz w:val="22"/>
                <w:szCs w:val="24"/>
              </w:rPr>
              <w:t xml:space="preserve"> tra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nsfer of energy in one line ?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Food line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Food Web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Food court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Food Chain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A705AE" w:rsidRDefault="00C770D4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P-D-C-A stands for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Plan-Do-check-Act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Plan-Do-correct-Act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Proceed-Do-check-Act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Proceed-Do-correct-Act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A705AE" w:rsidRDefault="00C770D4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Under which legislation , EIA is made mandatory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Water Act (1974)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Air Act (1981)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Environment Protection Act (1986)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A705AE" w:rsidRDefault="0066002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Biodiversity Act (2002)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A705AE" w:rsidRDefault="00C770D4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5.</w:t>
            </w:r>
          </w:p>
        </w:tc>
        <w:tc>
          <w:tcPr>
            <w:tcW w:w="8120" w:type="dxa"/>
          </w:tcPr>
          <w:p w:rsidR="00C770D4" w:rsidRPr="00AC65EE" w:rsidRDefault="00AC65EE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  <w:highlight w:val="yellow"/>
              </w:rPr>
            </w:pPr>
            <w:r w:rsidRPr="00AC65EE">
              <w:rPr>
                <w:rFonts w:ascii="Times New Roman" w:hAnsi="Times New Roman" w:cs="Times New Roman"/>
                <w:sz w:val="22"/>
                <w:szCs w:val="24"/>
              </w:rPr>
              <w:t>Which of the Following Greenhouse Gases Is Present in Very High Quantities?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685786" w:rsidRDefault="0068578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85786">
              <w:rPr>
                <w:rFonts w:ascii="Times New Roman" w:hAnsi="Times New Roman" w:cs="Times New Roman"/>
                <w:sz w:val="22"/>
                <w:szCs w:val="24"/>
              </w:rPr>
              <w:t>Ethane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685786" w:rsidRDefault="0068578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85786">
              <w:rPr>
                <w:rFonts w:ascii="Times New Roman" w:hAnsi="Times New Roman" w:cs="Times New Roman"/>
                <w:sz w:val="22"/>
                <w:szCs w:val="24"/>
              </w:rPr>
              <w:t>Carbon dioxide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685786" w:rsidRDefault="0068578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85786">
              <w:rPr>
                <w:rFonts w:ascii="Times New Roman" w:hAnsi="Times New Roman" w:cs="Times New Roman"/>
                <w:sz w:val="22"/>
                <w:szCs w:val="24"/>
              </w:rPr>
              <w:t>Propane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685786" w:rsidRDefault="00685786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685786">
              <w:rPr>
                <w:rFonts w:ascii="Times New Roman" w:hAnsi="Times New Roman" w:cs="Times New Roman"/>
                <w:sz w:val="22"/>
                <w:szCs w:val="24"/>
              </w:rPr>
              <w:t>Methane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A705AE" w:rsidRDefault="00C770D4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B62BD1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B62BD1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</w:tcPr>
          <w:p w:rsidR="00C770D4" w:rsidRPr="00B62BD1" w:rsidRDefault="00346D43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B62BD1">
              <w:rPr>
                <w:rFonts w:ascii="Times New Roman" w:hAnsi="Times New Roman" w:cs="Times New Roman"/>
                <w:sz w:val="22"/>
                <w:szCs w:val="24"/>
              </w:rPr>
              <w:t xml:space="preserve">EEA stands for : 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A705AE" w:rsidRDefault="00346D43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European Energy Association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A705AE" w:rsidRDefault="00346D43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Environmental Efficiency Audit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A705AE" w:rsidRDefault="00346D43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European Environment Agency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A705AE" w:rsidRDefault="00346D43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Environmental Energy Act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B62BD1" w:rsidRDefault="00C770D4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6C54FF" w:rsidRPr="00311A73" w:rsidTr="00E40A4C">
        <w:tc>
          <w:tcPr>
            <w:tcW w:w="1345" w:type="dxa"/>
          </w:tcPr>
          <w:p w:rsidR="006C54FF" w:rsidRPr="00311A73" w:rsidRDefault="006C54FF" w:rsidP="006C54F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</w:tcPr>
          <w:p w:rsidR="006C54FF" w:rsidRPr="00B62BD1" w:rsidRDefault="00581240" w:rsidP="00581240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B62BD1">
              <w:rPr>
                <w:rFonts w:ascii="Times New Roman" w:hAnsi="Times New Roman" w:cs="Times New Roman"/>
                <w:sz w:val="22"/>
                <w:szCs w:val="24"/>
              </w:rPr>
              <w:t>I</w:t>
            </w:r>
            <w:r w:rsidR="006C54FF" w:rsidRPr="00B62BD1">
              <w:rPr>
                <w:rFonts w:ascii="Times New Roman" w:hAnsi="Times New Roman" w:cs="Times New Roman"/>
                <w:sz w:val="22"/>
                <w:szCs w:val="24"/>
              </w:rPr>
              <w:t>ntangible benefit of ISO 14000</w:t>
            </w:r>
            <w:r w:rsidR="006A0C44" w:rsidRPr="00B62BD1">
              <w:rPr>
                <w:rFonts w:ascii="Times New Roman" w:hAnsi="Times New Roman" w:cs="Times New Roman"/>
                <w:sz w:val="22"/>
                <w:szCs w:val="24"/>
              </w:rPr>
              <w:t xml:space="preserve"> is for --------</w:t>
            </w:r>
          </w:p>
        </w:tc>
      </w:tr>
      <w:tr w:rsidR="006C54FF" w:rsidRPr="00311A73" w:rsidTr="00E40A4C">
        <w:tc>
          <w:tcPr>
            <w:tcW w:w="1345" w:type="dxa"/>
          </w:tcPr>
          <w:p w:rsidR="006C54FF" w:rsidRPr="00311A73" w:rsidRDefault="006C54FF" w:rsidP="006C54F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6C54FF" w:rsidRPr="00A705AE" w:rsidRDefault="006C54FF" w:rsidP="006C54F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Cost savings</w:t>
            </w:r>
          </w:p>
        </w:tc>
      </w:tr>
      <w:tr w:rsidR="006C54FF" w:rsidRPr="00311A73" w:rsidTr="00E40A4C">
        <w:tc>
          <w:tcPr>
            <w:tcW w:w="1345" w:type="dxa"/>
          </w:tcPr>
          <w:p w:rsidR="006C54FF" w:rsidRPr="00311A73" w:rsidRDefault="006C54FF" w:rsidP="006C54F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6C54FF" w:rsidRPr="00A705AE" w:rsidRDefault="006A0C44" w:rsidP="006C54F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Reducing</w:t>
            </w:r>
            <w:r w:rsidR="006C54FF" w:rsidRPr="00A705AE">
              <w:rPr>
                <w:rFonts w:ascii="Times New Roman" w:hAnsi="Times New Roman" w:cs="Times New Roman"/>
                <w:sz w:val="22"/>
                <w:szCs w:val="24"/>
              </w:rPr>
              <w:t xml:space="preserve"> penalties</w:t>
            </w:r>
          </w:p>
        </w:tc>
      </w:tr>
      <w:tr w:rsidR="006C54FF" w:rsidRPr="00311A73" w:rsidTr="00E40A4C">
        <w:tc>
          <w:tcPr>
            <w:tcW w:w="1345" w:type="dxa"/>
          </w:tcPr>
          <w:p w:rsidR="006C54FF" w:rsidRPr="00311A73" w:rsidRDefault="006C54FF" w:rsidP="006C54F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6C54FF" w:rsidRPr="00A705AE" w:rsidRDefault="006C54FF" w:rsidP="006C54F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Lower</w:t>
            </w:r>
            <w:r w:rsidR="006A0C44">
              <w:rPr>
                <w:rFonts w:ascii="Times New Roman" w:hAnsi="Times New Roman" w:cs="Times New Roman"/>
                <w:sz w:val="22"/>
                <w:szCs w:val="24"/>
              </w:rPr>
              <w:t>ing</w:t>
            </w: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 xml:space="preserve"> insurance premiums</w:t>
            </w:r>
          </w:p>
        </w:tc>
      </w:tr>
      <w:tr w:rsidR="006C54FF" w:rsidRPr="00311A73" w:rsidTr="00E40A4C">
        <w:tc>
          <w:tcPr>
            <w:tcW w:w="1345" w:type="dxa"/>
          </w:tcPr>
          <w:p w:rsidR="006C54FF" w:rsidRPr="00311A73" w:rsidRDefault="006C54FF" w:rsidP="006C54FF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6C54FF" w:rsidRPr="00A705AE" w:rsidRDefault="006A0C44" w:rsidP="006C54FF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Improving </w:t>
            </w:r>
            <w:r w:rsidR="006C54FF" w:rsidRPr="00A705AE">
              <w:rPr>
                <w:rFonts w:ascii="Times New Roman" w:hAnsi="Times New Roman" w:cs="Times New Roman"/>
                <w:sz w:val="22"/>
                <w:szCs w:val="24"/>
              </w:rPr>
              <w:t>community goodwill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A705AE" w:rsidRDefault="00C770D4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</w:tcPr>
          <w:p w:rsidR="00C770D4" w:rsidRPr="00A705AE" w:rsidRDefault="006C54FF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The primary agenda of the Kyoto protocol i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:rsidR="00C770D4" w:rsidRPr="00A705AE" w:rsidRDefault="006C54FF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Regulation of hazardous wastes</w:t>
            </w:r>
          </w:p>
        </w:tc>
      </w:tr>
      <w:tr w:rsidR="00C770D4" w:rsidRPr="00311A73" w:rsidTr="006C54FF">
        <w:trPr>
          <w:trHeight w:val="70"/>
        </w:trPr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A705AE" w:rsidRDefault="006C54FF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Regulate the production of nuclear energy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A705AE" w:rsidRDefault="006C54FF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Control anthropogenic sources of greenhouse gase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A705AE" w:rsidRDefault="006C54FF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Control of the worldwide Energy consumption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A705AE" w:rsidRDefault="00C770D4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</w:tcPr>
          <w:p w:rsidR="00C770D4" w:rsidRPr="00A705AE" w:rsidRDefault="005519E9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The most important reason for biodiversity loss in today’s age i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A705AE" w:rsidRDefault="005519E9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over-exploitation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A705AE" w:rsidRDefault="005519E9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co-extinctions</w:t>
            </w:r>
          </w:p>
        </w:tc>
        <w:bookmarkStart w:id="0" w:name="_GoBack"/>
        <w:bookmarkEnd w:id="0"/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A705AE" w:rsidRDefault="005519E9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alien species invasion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A705AE" w:rsidRDefault="00DB7929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fragmentation and habitat los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A705AE" w:rsidRDefault="00C770D4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0.</w:t>
            </w:r>
          </w:p>
        </w:tc>
        <w:tc>
          <w:tcPr>
            <w:tcW w:w="8120" w:type="dxa"/>
          </w:tcPr>
          <w:p w:rsidR="00C770D4" w:rsidRPr="00A705AE" w:rsidRDefault="002031CA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Opportunities for social innovation are greatest when: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A705AE" w:rsidRDefault="002031CA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CSR is aligned with a firm's core skills and capabilities.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A705AE" w:rsidRDefault="002031CA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CSR spending of a firm is larger than that of its competitors.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A705AE" w:rsidRDefault="002031CA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CSR is pursued by a firm to improve its reputation.</w:t>
            </w:r>
          </w:p>
        </w:tc>
      </w:tr>
      <w:tr w:rsidR="00C770D4" w:rsidRPr="00311A73" w:rsidTr="00A705AE">
        <w:trPr>
          <w:trHeight w:val="70"/>
        </w:trPr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A705AE" w:rsidRDefault="002031CA" w:rsidP="00E40A4C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A705AE">
              <w:rPr>
                <w:rFonts w:ascii="Times New Roman" w:hAnsi="Times New Roman" w:cs="Times New Roman"/>
                <w:sz w:val="22"/>
                <w:szCs w:val="24"/>
              </w:rPr>
              <w:t>CSR is pursued by a firm to enhance human capital.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Cs w:val="32"/>
              </w:rPr>
            </w:pPr>
            <w:r w:rsidRPr="00311A73">
              <w:rPr>
                <w:rFonts w:ascii="Times New Roman" w:hAnsi="Times New Roman" w:cs="Times New Roman"/>
                <w:b/>
                <w:szCs w:val="32"/>
              </w:rPr>
              <w:t>Q1.</w:t>
            </w:r>
          </w:p>
        </w:tc>
        <w:tc>
          <w:tcPr>
            <w:tcW w:w="8120" w:type="dxa"/>
          </w:tcPr>
          <w:p w:rsidR="00212264" w:rsidRPr="00311A73" w:rsidRDefault="00212264" w:rsidP="00AA052B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311A73">
              <w:rPr>
                <w:rFonts w:ascii="Times New Roman" w:hAnsi="Times New Roman" w:cs="Times New Roman"/>
                <w:b/>
                <w:szCs w:val="24"/>
              </w:rPr>
              <w:t xml:space="preserve">Choose the correct option for following questions. All the Questions are compulsory and carry equal marks 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Environmental education is important at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Primary school stage only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econdary school stage only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College  stage only 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throughout life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212264" w:rsidRPr="00311A73" w:rsidRDefault="00212264" w:rsidP="00AA052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 w:val="22"/>
              </w:rPr>
            </w:pPr>
            <w:r w:rsidRPr="00ED3058">
              <w:rPr>
                <w:sz w:val="22"/>
              </w:rPr>
              <w:t>Which of the following is an example of impact of development activities on the Hydrosphere?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 w:val="22"/>
              </w:rPr>
            </w:pPr>
            <w:r w:rsidRPr="00ED3058">
              <w:rPr>
                <w:sz w:val="22"/>
              </w:rPr>
              <w:t>Air pollution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 w:val="22"/>
              </w:rPr>
            </w:pPr>
            <w:r w:rsidRPr="00ED3058">
              <w:rPr>
                <w:sz w:val="22"/>
              </w:rPr>
              <w:t>Soil pollution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 w:val="22"/>
              </w:rPr>
            </w:pPr>
            <w:r w:rsidRPr="00ED3058">
              <w:rPr>
                <w:sz w:val="22"/>
              </w:rPr>
              <w:t>Soil erosion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 w:val="22"/>
              </w:rPr>
            </w:pPr>
            <w:r w:rsidRPr="00ED3058">
              <w:rPr>
                <w:sz w:val="22"/>
              </w:rPr>
              <w:t>Water pollution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212264" w:rsidRPr="00ED3058" w:rsidRDefault="00212264" w:rsidP="00AA052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 w:val="22"/>
              </w:rPr>
            </w:pPr>
            <w:r w:rsidRPr="00ED3058">
              <w:rPr>
                <w:sz w:val="22"/>
              </w:rPr>
              <w:t>In a food chain animals constitute the: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 w:val="22"/>
              </w:rPr>
            </w:pPr>
            <w:r w:rsidRPr="00ED3058">
              <w:rPr>
                <w:sz w:val="22"/>
              </w:rPr>
              <w:t>First trophic level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 w:val="22"/>
              </w:rPr>
            </w:pPr>
            <w:r w:rsidRPr="00ED3058">
              <w:rPr>
                <w:sz w:val="22"/>
              </w:rPr>
              <w:t>Second trophic level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 w:val="22"/>
              </w:rPr>
            </w:pPr>
            <w:r w:rsidRPr="00ED3058">
              <w:rPr>
                <w:sz w:val="22"/>
              </w:rPr>
              <w:t>Intermediate trophic level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 w:val="22"/>
              </w:rPr>
            </w:pPr>
            <w:r w:rsidRPr="00ED3058">
              <w:rPr>
                <w:sz w:val="22"/>
              </w:rPr>
              <w:t>Ultimate trophic level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212264" w:rsidRPr="00ED3058" w:rsidRDefault="00212264" w:rsidP="00AA052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Cs w:val="24"/>
              </w:rPr>
            </w:pPr>
            <w:r w:rsidRPr="00ED3058">
              <w:t>This process removes Carbon dioxide from the atmosphere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Cs w:val="24"/>
              </w:rPr>
            </w:pPr>
            <w:r w:rsidRPr="00ED3058">
              <w:t>Deforestation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Cs w:val="24"/>
              </w:rPr>
            </w:pPr>
            <w:r w:rsidRPr="00ED3058">
              <w:t>Burning of Fossil Fuel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Cs w:val="24"/>
              </w:rPr>
            </w:pPr>
            <w:r w:rsidRPr="00ED3058">
              <w:t>Respiration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Cs w:val="24"/>
              </w:rPr>
            </w:pPr>
            <w:r w:rsidRPr="00ED3058">
              <w:t>Photosynthesis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212264" w:rsidRPr="00ED3058" w:rsidRDefault="00212264" w:rsidP="00AA052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5.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Cs w:val="24"/>
              </w:rPr>
            </w:pPr>
            <w:r w:rsidRPr="00ED3058">
              <w:t xml:space="preserve">In acid rain PH of water is 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Cs w:val="24"/>
              </w:rPr>
            </w:pPr>
            <w:r w:rsidRPr="00ED3058">
              <w:t>Less than 5.6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Cs w:val="24"/>
              </w:rPr>
            </w:pPr>
            <w:r w:rsidRPr="00ED3058">
              <w:t>Around  7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Cs w:val="24"/>
              </w:rPr>
            </w:pPr>
            <w:r w:rsidRPr="00ED3058">
              <w:t>More than 7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szCs w:val="24"/>
              </w:rPr>
            </w:pPr>
            <w:r w:rsidRPr="00ED3058">
              <w:t>around 14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212264" w:rsidRPr="00ED3058" w:rsidRDefault="00212264" w:rsidP="00AA052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212264" w:rsidRPr="00311A73" w:rsidTr="00212264">
        <w:tc>
          <w:tcPr>
            <w:tcW w:w="1345" w:type="dxa"/>
          </w:tcPr>
          <w:p w:rsidR="00212264" w:rsidRPr="00ED3058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ED3058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</w:tcPr>
          <w:p w:rsidR="00212264" w:rsidRPr="00ED3058" w:rsidRDefault="00212264" w:rsidP="00AA052B">
            <w:pPr>
              <w:rPr>
                <w:rFonts w:ascii="Calibri" w:hAnsi="Calibri" w:cs="Calibri"/>
                <w:sz w:val="22"/>
              </w:rPr>
            </w:pPr>
            <w:r w:rsidRPr="00ED3058">
              <w:rPr>
                <w:rFonts w:ascii="Calibri" w:hAnsi="Calibri" w:cs="Calibri"/>
                <w:sz w:val="22"/>
              </w:rPr>
              <w:t>What is the first place energy starts in a food chain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Sun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Plants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Option C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nimals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ater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212264" w:rsidRPr="00037F77" w:rsidRDefault="00212264" w:rsidP="00AA052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sz w:val="22"/>
              </w:rPr>
            </w:pPr>
            <w:r w:rsidRPr="00037F77">
              <w:rPr>
                <w:sz w:val="22"/>
              </w:rPr>
              <w:t>To which government the Ministry of Environment and Forests is the nodal agency?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sz w:val="22"/>
              </w:rPr>
            </w:pPr>
            <w:r w:rsidRPr="00037F77">
              <w:rPr>
                <w:sz w:val="22"/>
              </w:rPr>
              <w:t>To the State Government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sz w:val="22"/>
              </w:rPr>
            </w:pPr>
            <w:r w:rsidRPr="00037F77">
              <w:rPr>
                <w:sz w:val="22"/>
              </w:rPr>
              <w:t>To the Central Government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sz w:val="22"/>
              </w:rPr>
            </w:pPr>
            <w:r w:rsidRPr="00037F77">
              <w:rPr>
                <w:sz w:val="22"/>
              </w:rPr>
              <w:t>To United Nations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sz w:val="22"/>
              </w:rPr>
            </w:pPr>
            <w:r w:rsidRPr="00037F77">
              <w:rPr>
                <w:sz w:val="22"/>
              </w:rPr>
              <w:t>To Union Territories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szCs w:val="24"/>
              </w:rPr>
            </w:pP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szCs w:val="24"/>
              </w:rPr>
            </w:pPr>
            <w:r w:rsidRPr="00037F77">
              <w:t>What is called for the practice of regulating forest resources to meet the needs of society and industry while preserving the forest’s health?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szCs w:val="24"/>
              </w:rPr>
            </w:pPr>
            <w:r w:rsidRPr="00037F77">
              <w:t>Environmental protection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szCs w:val="24"/>
              </w:rPr>
            </w:pPr>
            <w:r w:rsidRPr="00037F77">
              <w:t>Sustainable Forest Management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szCs w:val="24"/>
              </w:rPr>
            </w:pPr>
            <w:r w:rsidRPr="00037F77">
              <w:t>Forest policy framework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szCs w:val="24"/>
              </w:rPr>
            </w:pPr>
            <w:r w:rsidRPr="00037F77">
              <w:t>Unsustainable Forest Management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212264" w:rsidRPr="00037F77" w:rsidRDefault="00212264" w:rsidP="00AA052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EEA means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European Energy Association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Environmental Efficiency Audit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European Environmental Agency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212264" w:rsidRDefault="00212264" w:rsidP="00AA052B">
            <w:pPr>
              <w:rPr>
                <w:color w:val="000000"/>
                <w:szCs w:val="24"/>
              </w:rPr>
            </w:pPr>
            <w:r>
              <w:rPr>
                <w:color w:val="000000"/>
              </w:rPr>
              <w:t>Environment Engineering Agency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311A73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212264" w:rsidRPr="00311A73" w:rsidRDefault="00212264" w:rsidP="00AA052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10.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rFonts w:ascii="Calibri" w:hAnsi="Calibri" w:cs="Calibri"/>
                <w:sz w:val="22"/>
              </w:rPr>
            </w:pPr>
            <w:r w:rsidRPr="00037F77">
              <w:rPr>
                <w:rFonts w:ascii="Calibri" w:hAnsi="Calibri" w:cs="Calibri"/>
                <w:sz w:val="22"/>
              </w:rPr>
              <w:t xml:space="preserve">Forest (Conservation) Act was enacted in the year 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rFonts w:ascii="Calibri" w:hAnsi="Calibri" w:cs="Calibri"/>
                <w:sz w:val="22"/>
              </w:rPr>
            </w:pPr>
            <w:r w:rsidRPr="00037F77">
              <w:rPr>
                <w:rFonts w:ascii="Calibri" w:hAnsi="Calibri" w:cs="Calibri"/>
                <w:sz w:val="22"/>
              </w:rPr>
              <w:t>1948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rFonts w:ascii="Calibri" w:hAnsi="Calibri" w:cs="Calibri"/>
                <w:sz w:val="22"/>
              </w:rPr>
            </w:pPr>
            <w:r w:rsidRPr="00037F77">
              <w:rPr>
                <w:rFonts w:ascii="Calibri" w:hAnsi="Calibri" w:cs="Calibri"/>
                <w:sz w:val="22"/>
              </w:rPr>
              <w:t>1972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rFonts w:ascii="Calibri" w:hAnsi="Calibri" w:cs="Calibri"/>
                <w:sz w:val="22"/>
              </w:rPr>
            </w:pPr>
            <w:r w:rsidRPr="00037F77">
              <w:rPr>
                <w:rFonts w:ascii="Calibri" w:hAnsi="Calibri" w:cs="Calibri"/>
                <w:sz w:val="22"/>
              </w:rPr>
              <w:t>1980</w:t>
            </w:r>
          </w:p>
        </w:tc>
      </w:tr>
      <w:tr w:rsidR="00212264" w:rsidRPr="00311A73" w:rsidTr="00212264">
        <w:tc>
          <w:tcPr>
            <w:tcW w:w="1345" w:type="dxa"/>
          </w:tcPr>
          <w:p w:rsidR="00212264" w:rsidRPr="00037F77" w:rsidRDefault="00212264" w:rsidP="00AA052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037F77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212264" w:rsidRPr="00037F77" w:rsidRDefault="00212264" w:rsidP="00AA052B">
            <w:pPr>
              <w:rPr>
                <w:rFonts w:ascii="Calibri" w:hAnsi="Calibri" w:cs="Calibri"/>
                <w:sz w:val="22"/>
              </w:rPr>
            </w:pPr>
            <w:r w:rsidRPr="00037F77">
              <w:rPr>
                <w:rFonts w:ascii="Calibri" w:hAnsi="Calibri" w:cs="Calibri"/>
                <w:sz w:val="22"/>
              </w:rPr>
              <w:t>1974</w:t>
            </w:r>
          </w:p>
        </w:tc>
      </w:tr>
    </w:tbl>
    <w:p w:rsidR="00642708" w:rsidRDefault="00642708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:rsidR="00212264" w:rsidRPr="00212264" w:rsidRDefault="00212264" w:rsidP="00212264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12264">
        <w:rPr>
          <w:rFonts w:ascii="Times New Roman" w:hAnsi="Times New Roman" w:cs="Times New Roman"/>
          <w:b/>
          <w:sz w:val="28"/>
          <w:szCs w:val="28"/>
        </w:rPr>
        <w:t>Subjective Questions</w:t>
      </w:r>
    </w:p>
    <w:p w:rsidR="00F2580D" w:rsidRPr="00EB12D2" w:rsidRDefault="00F2580D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242"/>
        <w:gridCol w:w="8251"/>
      </w:tblGrid>
      <w:tr w:rsidR="00FC0E3E" w:rsidTr="00212264">
        <w:tc>
          <w:tcPr>
            <w:tcW w:w="1242" w:type="dxa"/>
          </w:tcPr>
          <w:p w:rsidR="00FC0E3E" w:rsidRDefault="00212264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8251" w:type="dxa"/>
          </w:tcPr>
          <w:p w:rsidR="00FC0E3E" w:rsidRPr="00D86C96" w:rsidRDefault="000E73BB" w:rsidP="003817D1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86C96">
              <w:rPr>
                <w:rFonts w:ascii="Times New Roman" w:hAnsi="Times New Roman" w:cs="Times New Roman"/>
                <w:sz w:val="22"/>
                <w:szCs w:val="24"/>
              </w:rPr>
              <w:t>Describe the components of an ecosystem</w:t>
            </w:r>
          </w:p>
        </w:tc>
      </w:tr>
      <w:tr w:rsidR="00FC0E3E" w:rsidTr="00212264">
        <w:trPr>
          <w:trHeight w:val="70"/>
        </w:trPr>
        <w:tc>
          <w:tcPr>
            <w:tcW w:w="1242" w:type="dxa"/>
          </w:tcPr>
          <w:p w:rsidR="00FC0E3E" w:rsidRDefault="00212264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8251" w:type="dxa"/>
          </w:tcPr>
          <w:p w:rsidR="00FC0E3E" w:rsidRPr="00D86C96" w:rsidRDefault="008E5F29" w:rsidP="005749D4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86C96">
              <w:rPr>
                <w:rFonts w:ascii="Times New Roman" w:hAnsi="Times New Roman" w:cs="Times New Roman"/>
                <w:sz w:val="22"/>
                <w:szCs w:val="24"/>
              </w:rPr>
              <w:t>What are the elements of ISO 14000 EMS ?</w:t>
            </w:r>
          </w:p>
        </w:tc>
      </w:tr>
      <w:tr w:rsidR="00FC0E3E" w:rsidTr="00212264">
        <w:tc>
          <w:tcPr>
            <w:tcW w:w="1242" w:type="dxa"/>
          </w:tcPr>
          <w:p w:rsidR="00FC0E3E" w:rsidRDefault="00212264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8251" w:type="dxa"/>
          </w:tcPr>
          <w:p w:rsidR="00FC0E3E" w:rsidRPr="00311A73" w:rsidRDefault="00633715" w:rsidP="003817D1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Give a brief account of </w:t>
            </w:r>
            <w:r w:rsidRPr="00633715">
              <w:rPr>
                <w:rFonts w:ascii="Times New Roman" w:hAnsi="Times New Roman" w:cs="Times New Roman"/>
                <w:sz w:val="22"/>
                <w:szCs w:val="24"/>
              </w:rPr>
              <w:t>Water (P &amp; CP) Act</w:t>
            </w:r>
          </w:p>
        </w:tc>
      </w:tr>
      <w:tr w:rsidR="00FC0E3E" w:rsidTr="00212264">
        <w:tc>
          <w:tcPr>
            <w:tcW w:w="1242" w:type="dxa"/>
          </w:tcPr>
          <w:p w:rsidR="00FC0E3E" w:rsidRDefault="00212264" w:rsidP="003817D1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8251" w:type="dxa"/>
          </w:tcPr>
          <w:p w:rsidR="00FC0E3E" w:rsidRPr="00311A73" w:rsidRDefault="00FC0E3E" w:rsidP="00FE3358">
            <w:pPr>
              <w:jc w:val="both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FC0E3E" w:rsidTr="00212264">
        <w:tc>
          <w:tcPr>
            <w:tcW w:w="1242" w:type="dxa"/>
          </w:tcPr>
          <w:p w:rsidR="00FC0E3E" w:rsidRDefault="00212264" w:rsidP="005749D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8251" w:type="dxa"/>
          </w:tcPr>
          <w:p w:rsidR="00FC0E3E" w:rsidRPr="00224E48" w:rsidRDefault="00D074C5" w:rsidP="00B40DE7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24E48">
              <w:rPr>
                <w:rFonts w:ascii="Times New Roman" w:hAnsi="Times New Roman" w:cs="Times New Roman"/>
                <w:sz w:val="22"/>
                <w:szCs w:val="24"/>
              </w:rPr>
              <w:t>Why is Sustainable Development given so much importance? Explain it through the four pillars of Sustainable Development</w:t>
            </w:r>
          </w:p>
        </w:tc>
      </w:tr>
      <w:tr w:rsidR="00FC0E3E" w:rsidTr="00212264">
        <w:tc>
          <w:tcPr>
            <w:tcW w:w="1242" w:type="dxa"/>
          </w:tcPr>
          <w:p w:rsidR="00FC0E3E" w:rsidRDefault="00212264" w:rsidP="005749D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8251" w:type="dxa"/>
          </w:tcPr>
          <w:p w:rsidR="00FC0E3E" w:rsidRPr="00224E48" w:rsidRDefault="00224E48" w:rsidP="005749D4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224E48">
              <w:rPr>
                <w:rFonts w:ascii="Times New Roman" w:hAnsi="Times New Roman" w:cs="Times New Roman"/>
                <w:sz w:val="22"/>
                <w:szCs w:val="24"/>
              </w:rPr>
              <w:t>Explain the Scope of Environment Management and what are the challenges faced in it?</w:t>
            </w:r>
          </w:p>
        </w:tc>
      </w:tr>
      <w:tr w:rsidR="00212264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7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 w:rsidRPr="00BF2536">
              <w:rPr>
                <w:rFonts w:cstheme="minorHAnsi"/>
                <w:sz w:val="22"/>
                <w:szCs w:val="24"/>
              </w:rPr>
              <w:t>Define sustainable development? Elaborate</w:t>
            </w:r>
          </w:p>
        </w:tc>
      </w:tr>
      <w:tr w:rsidR="00212264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8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>
              <w:rPr>
                <w:rFonts w:cstheme="minorHAnsi"/>
                <w:sz w:val="22"/>
                <w:szCs w:val="24"/>
              </w:rPr>
              <w:t xml:space="preserve">State the present scenario in case of </w:t>
            </w:r>
            <w:r w:rsidRPr="00BF2536">
              <w:rPr>
                <w:rFonts w:cstheme="minorHAnsi"/>
                <w:sz w:val="22"/>
                <w:szCs w:val="24"/>
              </w:rPr>
              <w:t xml:space="preserve"> Global Environmental issues</w:t>
            </w:r>
          </w:p>
        </w:tc>
      </w:tr>
      <w:tr w:rsidR="00212264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9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 w:rsidRPr="00BF2536">
              <w:rPr>
                <w:rFonts w:cstheme="minorHAnsi"/>
                <w:sz w:val="22"/>
                <w:szCs w:val="24"/>
              </w:rPr>
              <w:t>What is Biomedical Hazard &amp; waste? How is Biomedical waste treated</w:t>
            </w:r>
          </w:p>
        </w:tc>
      </w:tr>
      <w:tr w:rsidR="00212264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8251" w:type="dxa"/>
          </w:tcPr>
          <w:p w:rsidR="00212264" w:rsidRPr="00311A73" w:rsidRDefault="00212264" w:rsidP="00AA052B">
            <w:pPr>
              <w:jc w:val="both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212264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11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>
              <w:rPr>
                <w:rFonts w:cstheme="minorHAnsi"/>
                <w:sz w:val="22"/>
                <w:szCs w:val="24"/>
              </w:rPr>
              <w:t xml:space="preserve">Explain </w:t>
            </w:r>
            <w:r w:rsidRPr="00BF2536">
              <w:rPr>
                <w:rFonts w:cstheme="minorHAnsi"/>
                <w:sz w:val="22"/>
                <w:szCs w:val="24"/>
              </w:rPr>
              <w:t xml:space="preserve">knowledge of Environmental management </w:t>
            </w:r>
            <w:r>
              <w:rPr>
                <w:rFonts w:cstheme="minorHAnsi"/>
                <w:sz w:val="22"/>
                <w:szCs w:val="24"/>
              </w:rPr>
              <w:t>at manager level</w:t>
            </w:r>
            <w:r w:rsidRPr="00BF2536">
              <w:rPr>
                <w:rFonts w:cstheme="minorHAnsi"/>
                <w:sz w:val="22"/>
                <w:szCs w:val="24"/>
              </w:rPr>
              <w:t>?</w:t>
            </w:r>
          </w:p>
        </w:tc>
      </w:tr>
      <w:tr w:rsidR="00212264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12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 w:rsidRPr="00BF2536">
              <w:rPr>
                <w:rFonts w:cstheme="minorHAnsi"/>
                <w:sz w:val="22"/>
                <w:szCs w:val="24"/>
              </w:rPr>
              <w:t>Describe the e</w:t>
            </w:r>
            <w:r>
              <w:rPr>
                <w:rFonts w:cstheme="minorHAnsi"/>
                <w:sz w:val="22"/>
                <w:szCs w:val="24"/>
              </w:rPr>
              <w:t xml:space="preserve">nergy scenario in </w:t>
            </w:r>
            <w:r w:rsidRPr="00BF2536">
              <w:rPr>
                <w:rFonts w:cstheme="minorHAnsi"/>
                <w:sz w:val="22"/>
                <w:szCs w:val="24"/>
              </w:rPr>
              <w:t>India.</w:t>
            </w:r>
          </w:p>
        </w:tc>
      </w:tr>
      <w:tr w:rsidR="00212264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3</w:t>
            </w:r>
          </w:p>
        </w:tc>
        <w:tc>
          <w:tcPr>
            <w:tcW w:w="8251" w:type="dxa"/>
          </w:tcPr>
          <w:p w:rsidR="00212264" w:rsidRPr="00D86C96" w:rsidRDefault="00212264" w:rsidP="00AA052B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86C96">
              <w:rPr>
                <w:rFonts w:ascii="Times New Roman" w:hAnsi="Times New Roman" w:cs="Times New Roman"/>
                <w:sz w:val="22"/>
                <w:szCs w:val="24"/>
              </w:rPr>
              <w:t>Describe the flow of Energy in an Ecosystem through an Energy Pyramid.</w:t>
            </w:r>
          </w:p>
        </w:tc>
      </w:tr>
      <w:tr w:rsidR="00212264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4</w:t>
            </w:r>
          </w:p>
        </w:tc>
        <w:tc>
          <w:tcPr>
            <w:tcW w:w="8251" w:type="dxa"/>
          </w:tcPr>
          <w:p w:rsidR="00212264" w:rsidRPr="00D86C96" w:rsidRDefault="00212264" w:rsidP="00AA052B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86C96">
              <w:rPr>
                <w:rFonts w:ascii="Times New Roman" w:hAnsi="Times New Roman" w:cs="Times New Roman"/>
                <w:sz w:val="22"/>
                <w:szCs w:val="24"/>
              </w:rPr>
              <w:t>What are some of the potential benefits of an EMS based on ISO 14001 ?</w:t>
            </w:r>
          </w:p>
        </w:tc>
      </w:tr>
      <w:tr w:rsidR="00212264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5</w:t>
            </w:r>
          </w:p>
        </w:tc>
        <w:tc>
          <w:tcPr>
            <w:tcW w:w="8251" w:type="dxa"/>
          </w:tcPr>
          <w:p w:rsidR="00212264" w:rsidRPr="00311A73" w:rsidRDefault="00212264" w:rsidP="00AA052B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Write a short note on Energy Scenario of India</w:t>
            </w:r>
          </w:p>
        </w:tc>
      </w:tr>
      <w:tr w:rsidR="00212264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6</w:t>
            </w:r>
          </w:p>
        </w:tc>
        <w:tc>
          <w:tcPr>
            <w:tcW w:w="8251" w:type="dxa"/>
          </w:tcPr>
          <w:p w:rsidR="00212264" w:rsidRPr="00311A73" w:rsidRDefault="00212264" w:rsidP="00AA052B">
            <w:pPr>
              <w:jc w:val="both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212264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7</w:t>
            </w:r>
          </w:p>
        </w:tc>
        <w:tc>
          <w:tcPr>
            <w:tcW w:w="8251" w:type="dxa"/>
          </w:tcPr>
          <w:p w:rsidR="00212264" w:rsidRPr="00F82C89" w:rsidRDefault="00212264" w:rsidP="00AA052B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F82C89">
              <w:rPr>
                <w:rFonts w:ascii="Times New Roman" w:hAnsi="Times New Roman" w:cs="Times New Roman"/>
                <w:sz w:val="22"/>
                <w:szCs w:val="24"/>
              </w:rPr>
              <w:t>Explain the Environmental Issues in India which require immediate attention.</w:t>
            </w:r>
          </w:p>
        </w:tc>
      </w:tr>
      <w:tr w:rsidR="00212264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8</w:t>
            </w:r>
          </w:p>
        </w:tc>
        <w:tc>
          <w:tcPr>
            <w:tcW w:w="8251" w:type="dxa"/>
          </w:tcPr>
          <w:p w:rsidR="00212264" w:rsidRPr="00F82C89" w:rsidRDefault="00212264" w:rsidP="00AA052B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F82C89">
              <w:rPr>
                <w:rFonts w:ascii="Times New Roman" w:hAnsi="Times New Roman" w:cs="Times New Roman"/>
                <w:sz w:val="22"/>
                <w:szCs w:val="24"/>
              </w:rPr>
              <w:t>What are the major pollutant that cause Acid Rain and why is Acid rain harmful? Explain with Example.</w:t>
            </w:r>
          </w:p>
        </w:tc>
      </w:tr>
      <w:tr w:rsidR="00212264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lastRenderedPageBreak/>
              <w:t>19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>
              <w:t>Define ecosystem. What are the biotic and abiotic components of an ecosystem?</w:t>
            </w:r>
          </w:p>
        </w:tc>
      </w:tr>
      <w:tr w:rsidR="00212264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20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>
              <w:t>What is a food chain? Distinguish between Grazing food chain and Detritus food chain</w:t>
            </w:r>
          </w:p>
        </w:tc>
      </w:tr>
      <w:tr w:rsidR="00212264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21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>
              <w:t>Explain briefly about the key elements of an EMS.</w:t>
            </w:r>
          </w:p>
        </w:tc>
      </w:tr>
      <w:tr w:rsidR="00212264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22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>
              <w:t>Discuss the role of Regulatory Agencies and Pollution Control Boards in obtaining Environmental Clearance for a Project</w:t>
            </w:r>
          </w:p>
        </w:tc>
      </w:tr>
      <w:tr w:rsidR="00212264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23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>
              <w:t>What is “hazardous waste‟? Explain briefly about the environmental problems and health risks caused by hazardous wastes.</w:t>
            </w:r>
          </w:p>
        </w:tc>
      </w:tr>
      <w:tr w:rsidR="00212264" w:rsidRPr="00D86C96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4</w:t>
            </w:r>
          </w:p>
        </w:tc>
        <w:tc>
          <w:tcPr>
            <w:tcW w:w="8251" w:type="dxa"/>
          </w:tcPr>
          <w:p w:rsidR="00212264" w:rsidRPr="00D86C96" w:rsidRDefault="00212264" w:rsidP="00AA052B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86C96">
              <w:rPr>
                <w:rFonts w:ascii="Times New Roman" w:hAnsi="Times New Roman" w:cs="Times New Roman"/>
                <w:sz w:val="22"/>
                <w:szCs w:val="24"/>
              </w:rPr>
              <w:t>Explain Food Web with neat sketch. Give Example</w:t>
            </w:r>
          </w:p>
        </w:tc>
      </w:tr>
      <w:tr w:rsidR="00212264" w:rsidRPr="00D86C96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5</w:t>
            </w:r>
          </w:p>
        </w:tc>
        <w:tc>
          <w:tcPr>
            <w:tcW w:w="8251" w:type="dxa"/>
          </w:tcPr>
          <w:p w:rsidR="00212264" w:rsidRPr="00D86C96" w:rsidRDefault="00212264" w:rsidP="00AA052B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D86C96">
              <w:rPr>
                <w:rFonts w:ascii="Times New Roman" w:hAnsi="Times New Roman" w:cs="Times New Roman"/>
                <w:sz w:val="22"/>
                <w:szCs w:val="24"/>
              </w:rPr>
              <w:t>Write short note on Total Quality Environmental Management</w:t>
            </w:r>
          </w:p>
        </w:tc>
      </w:tr>
      <w:tr w:rsidR="00212264" w:rsidRPr="00311A73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6</w:t>
            </w:r>
          </w:p>
        </w:tc>
        <w:tc>
          <w:tcPr>
            <w:tcW w:w="8251" w:type="dxa"/>
          </w:tcPr>
          <w:p w:rsidR="00212264" w:rsidRPr="00311A73" w:rsidRDefault="00212264" w:rsidP="00AA052B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C71BB3">
              <w:rPr>
                <w:rFonts w:ascii="Times New Roman" w:hAnsi="Times New Roman" w:cs="Times New Roman"/>
                <w:sz w:val="22"/>
                <w:szCs w:val="24"/>
              </w:rPr>
              <w:t xml:space="preserve">Explain in detail what is 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Corporate Environmental Responsibility</w:t>
            </w:r>
            <w:r w:rsidRPr="00C71BB3">
              <w:rPr>
                <w:rFonts w:ascii="Times New Roman" w:hAnsi="Times New Roman" w:cs="Times New Roman"/>
                <w:sz w:val="22"/>
                <w:szCs w:val="24"/>
              </w:rPr>
              <w:t>?</w:t>
            </w:r>
          </w:p>
        </w:tc>
      </w:tr>
      <w:tr w:rsidR="00212264" w:rsidRPr="00311A73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7</w:t>
            </w:r>
          </w:p>
        </w:tc>
        <w:tc>
          <w:tcPr>
            <w:tcW w:w="8251" w:type="dxa"/>
          </w:tcPr>
          <w:p w:rsidR="00212264" w:rsidRPr="00311A73" w:rsidRDefault="00212264" w:rsidP="00AA052B">
            <w:pP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</w:pPr>
            <w:r w:rsidRPr="00AB5ADD">
              <w:rPr>
                <w:rFonts w:ascii="Times New Roman" w:hAnsi="Times New Roman" w:cs="Times New Roman"/>
                <w:sz w:val="22"/>
                <w:szCs w:val="24"/>
              </w:rPr>
              <w:t>Discuss the loss of Biodiversity and also state the link between Biodiversity and Climate Change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4"/>
              </w:rPr>
              <w:t>..</w:t>
            </w:r>
          </w:p>
        </w:tc>
      </w:tr>
      <w:tr w:rsidR="00212264" w:rsidRPr="008C4675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8</w:t>
            </w:r>
          </w:p>
        </w:tc>
        <w:tc>
          <w:tcPr>
            <w:tcW w:w="8251" w:type="dxa"/>
          </w:tcPr>
          <w:p w:rsidR="00212264" w:rsidRPr="008C4675" w:rsidRDefault="00212264" w:rsidP="00AA052B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8C4675">
              <w:rPr>
                <w:rFonts w:ascii="Times New Roman" w:hAnsi="Times New Roman" w:cs="Times New Roman"/>
                <w:sz w:val="22"/>
                <w:szCs w:val="24"/>
              </w:rPr>
              <w:t>What is the role and functi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ons of Government as a planning </w:t>
            </w:r>
            <w:r w:rsidRPr="008C4675">
              <w:rPr>
                <w:rFonts w:ascii="Times New Roman" w:hAnsi="Times New Roman" w:cs="Times New Roman"/>
                <w:sz w:val="22"/>
                <w:szCs w:val="24"/>
              </w:rPr>
              <w:t>and regulating agency in Environment Management?</w:t>
            </w:r>
          </w:p>
        </w:tc>
      </w:tr>
      <w:tr w:rsidR="00212264" w:rsidRPr="00BF2536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29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>
              <w:t>Explain briefly  Global warming and Green house gases.</w:t>
            </w:r>
          </w:p>
        </w:tc>
      </w:tr>
      <w:tr w:rsidR="00212264" w:rsidRPr="00BF2536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30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 w:rsidRPr="00BF2536">
              <w:rPr>
                <w:rFonts w:cstheme="minorHAnsi"/>
                <w:sz w:val="22"/>
                <w:szCs w:val="24"/>
              </w:rPr>
              <w:t>Give a brief account of Wildlife Protection Act.</w:t>
            </w:r>
          </w:p>
        </w:tc>
      </w:tr>
      <w:tr w:rsidR="00212264" w:rsidRPr="00311A73" w:rsidTr="00212264">
        <w:tc>
          <w:tcPr>
            <w:tcW w:w="1242" w:type="dxa"/>
          </w:tcPr>
          <w:p w:rsidR="00212264" w:rsidRDefault="00212264" w:rsidP="00AA052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1</w:t>
            </w:r>
          </w:p>
        </w:tc>
        <w:tc>
          <w:tcPr>
            <w:tcW w:w="8251" w:type="dxa"/>
          </w:tcPr>
          <w:p w:rsidR="00212264" w:rsidRPr="00311A73" w:rsidRDefault="00212264" w:rsidP="00AA052B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Elaborate on ISO-14000 standard.</w:t>
            </w:r>
          </w:p>
        </w:tc>
      </w:tr>
      <w:tr w:rsidR="00212264" w:rsidRPr="00BF2536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32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>
              <w:rPr>
                <w:rFonts w:cstheme="minorHAnsi"/>
                <w:sz w:val="22"/>
                <w:szCs w:val="24"/>
              </w:rPr>
              <w:t>Explain endangered species.</w:t>
            </w:r>
          </w:p>
        </w:tc>
      </w:tr>
      <w:tr w:rsidR="00212264" w:rsidRPr="00BF2536" w:rsidTr="00212264">
        <w:tc>
          <w:tcPr>
            <w:tcW w:w="1242" w:type="dxa"/>
          </w:tcPr>
          <w:p w:rsidR="00212264" w:rsidRPr="00BF2536" w:rsidRDefault="00212264" w:rsidP="00AA052B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33</w:t>
            </w:r>
          </w:p>
        </w:tc>
        <w:tc>
          <w:tcPr>
            <w:tcW w:w="8251" w:type="dxa"/>
          </w:tcPr>
          <w:p w:rsidR="00212264" w:rsidRPr="00BF2536" w:rsidRDefault="00212264" w:rsidP="00AA052B">
            <w:pPr>
              <w:rPr>
                <w:rFonts w:cstheme="minorHAnsi"/>
                <w:sz w:val="22"/>
                <w:szCs w:val="24"/>
              </w:rPr>
            </w:pPr>
            <w:r w:rsidRPr="00BF2536">
              <w:rPr>
                <w:rFonts w:cstheme="minorHAnsi"/>
                <w:sz w:val="22"/>
                <w:szCs w:val="24"/>
              </w:rPr>
              <w:t>What is meant by Ozone Depletion &amp; Ozone Depletion layer? What is the mechanism of Ozone depletion?</w:t>
            </w:r>
          </w:p>
        </w:tc>
      </w:tr>
    </w:tbl>
    <w:p w:rsidR="005749D4" w:rsidRDefault="005749D4" w:rsidP="00212264">
      <w:pPr>
        <w:spacing w:after="0"/>
        <w:rPr>
          <w:rFonts w:ascii="Times New Roman" w:hAnsi="Times New Roman" w:cs="Times New Roman"/>
          <w:szCs w:val="24"/>
        </w:rPr>
      </w:pPr>
    </w:p>
    <w:p w:rsidR="00B40DE7" w:rsidRDefault="00B40DE7" w:rsidP="0023442B">
      <w:pPr>
        <w:spacing w:after="0"/>
        <w:jc w:val="center"/>
        <w:rPr>
          <w:rFonts w:ascii="Times New Roman" w:hAnsi="Times New Roman" w:cs="Times New Roman"/>
          <w:szCs w:val="24"/>
        </w:rPr>
      </w:pPr>
    </w:p>
    <w:p w:rsidR="00B40DE7" w:rsidRDefault="00B40DE7" w:rsidP="00212264">
      <w:pPr>
        <w:spacing w:after="0"/>
        <w:rPr>
          <w:rFonts w:ascii="Times New Roman" w:hAnsi="Times New Roman" w:cs="Times New Roman"/>
          <w:szCs w:val="24"/>
        </w:rPr>
      </w:pPr>
    </w:p>
    <w:p w:rsidR="00B40DE7" w:rsidRDefault="00B40DE7" w:rsidP="0023442B">
      <w:pPr>
        <w:spacing w:after="0"/>
        <w:jc w:val="center"/>
        <w:rPr>
          <w:rFonts w:ascii="Times New Roman" w:hAnsi="Times New Roman" w:cs="Times New Roman"/>
          <w:szCs w:val="24"/>
        </w:rPr>
      </w:pPr>
    </w:p>
    <w:p w:rsidR="00B62BD1" w:rsidRDefault="00B62BD1" w:rsidP="0023442B">
      <w:pPr>
        <w:spacing w:after="0"/>
        <w:jc w:val="center"/>
        <w:rPr>
          <w:rFonts w:ascii="Times New Roman" w:hAnsi="Times New Roman" w:cs="Times New Roman"/>
          <w:szCs w:val="24"/>
        </w:rPr>
      </w:pPr>
    </w:p>
    <w:p w:rsidR="00B62BD1" w:rsidRDefault="00B62BD1" w:rsidP="0023442B">
      <w:pPr>
        <w:spacing w:after="0"/>
        <w:jc w:val="center"/>
        <w:rPr>
          <w:rFonts w:ascii="Times New Roman" w:hAnsi="Times New Roman" w:cs="Times New Roman"/>
          <w:szCs w:val="24"/>
        </w:rPr>
      </w:pPr>
    </w:p>
    <w:p w:rsidR="00B62BD1" w:rsidRDefault="00B62BD1" w:rsidP="0023442B">
      <w:pPr>
        <w:spacing w:after="0"/>
        <w:jc w:val="center"/>
        <w:rPr>
          <w:rFonts w:ascii="Times New Roman" w:hAnsi="Times New Roman" w:cs="Times New Roman"/>
          <w:szCs w:val="24"/>
        </w:rPr>
      </w:pPr>
    </w:p>
    <w:p w:rsidR="00B40DE7" w:rsidRPr="0064118F" w:rsidRDefault="00B40DE7" w:rsidP="00212264">
      <w:pPr>
        <w:spacing w:after="0"/>
        <w:rPr>
          <w:rFonts w:ascii="Times New Roman" w:hAnsi="Times New Roman" w:cs="Times New Roman"/>
          <w:szCs w:val="24"/>
        </w:rPr>
      </w:pPr>
    </w:p>
    <w:sectPr w:rsidR="00B40DE7" w:rsidRPr="0064118F" w:rsidSect="006A23E8">
      <w:headerReference w:type="default" r:id="rId11"/>
      <w:footerReference w:type="default" r:id="rId12"/>
      <w:pgSz w:w="11909" w:h="16834" w:code="9"/>
      <w:pgMar w:top="993" w:right="994" w:bottom="1134" w:left="1440" w:header="720" w:footer="4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66CF" w:rsidRDefault="00DD66CF" w:rsidP="00353258">
      <w:pPr>
        <w:spacing w:after="0" w:line="240" w:lineRule="auto"/>
      </w:pPr>
      <w:r>
        <w:separator/>
      </w:r>
    </w:p>
  </w:endnote>
  <w:endnote w:type="continuationSeparator" w:id="0">
    <w:p w:rsidR="00DD66CF" w:rsidRDefault="00DD66CF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2330485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E46680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E95978">
          <w:rPr>
            <w:noProof/>
            <w:color w:val="C00000"/>
          </w:rPr>
          <w:t>3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66CF" w:rsidRDefault="00DD66CF" w:rsidP="00353258">
      <w:pPr>
        <w:spacing w:after="0" w:line="240" w:lineRule="auto"/>
      </w:pPr>
      <w:r>
        <w:separator/>
      </w:r>
    </w:p>
  </w:footnote>
  <w:footnote w:type="continuationSeparator" w:id="0">
    <w:p w:rsidR="00DD66CF" w:rsidRDefault="00DD66CF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3441F"/>
    <w:multiLevelType w:val="hybridMultilevel"/>
    <w:tmpl w:val="92901F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AB209EF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DisplayPageBoundaries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3749"/>
    <w:rsid w:val="00022397"/>
    <w:rsid w:val="00033A6F"/>
    <w:rsid w:val="00054369"/>
    <w:rsid w:val="000565E1"/>
    <w:rsid w:val="00085AD2"/>
    <w:rsid w:val="00090303"/>
    <w:rsid w:val="000A71DC"/>
    <w:rsid w:val="000B0463"/>
    <w:rsid w:val="000B4701"/>
    <w:rsid w:val="000E73BB"/>
    <w:rsid w:val="0010780D"/>
    <w:rsid w:val="001214AA"/>
    <w:rsid w:val="00125F08"/>
    <w:rsid w:val="00144728"/>
    <w:rsid w:val="001454D2"/>
    <w:rsid w:val="00152C7E"/>
    <w:rsid w:val="00155B7B"/>
    <w:rsid w:val="00170216"/>
    <w:rsid w:val="001A2F9B"/>
    <w:rsid w:val="001B4C3D"/>
    <w:rsid w:val="001B619C"/>
    <w:rsid w:val="001C3C78"/>
    <w:rsid w:val="001C46DF"/>
    <w:rsid w:val="001C5CC5"/>
    <w:rsid w:val="001D4E10"/>
    <w:rsid w:val="001F099B"/>
    <w:rsid w:val="001F560E"/>
    <w:rsid w:val="002031CA"/>
    <w:rsid w:val="00212264"/>
    <w:rsid w:val="00214C51"/>
    <w:rsid w:val="00224E48"/>
    <w:rsid w:val="002270E9"/>
    <w:rsid w:val="0023442B"/>
    <w:rsid w:val="00273070"/>
    <w:rsid w:val="0027637B"/>
    <w:rsid w:val="00293932"/>
    <w:rsid w:val="002A0276"/>
    <w:rsid w:val="002A4868"/>
    <w:rsid w:val="002C1A26"/>
    <w:rsid w:val="002D4E33"/>
    <w:rsid w:val="002F4CB3"/>
    <w:rsid w:val="0030012E"/>
    <w:rsid w:val="00311A73"/>
    <w:rsid w:val="0031772D"/>
    <w:rsid w:val="00327801"/>
    <w:rsid w:val="00346D43"/>
    <w:rsid w:val="00351060"/>
    <w:rsid w:val="003528B4"/>
    <w:rsid w:val="00353258"/>
    <w:rsid w:val="003638E7"/>
    <w:rsid w:val="003958BD"/>
    <w:rsid w:val="003B078A"/>
    <w:rsid w:val="003B55C8"/>
    <w:rsid w:val="003B5B16"/>
    <w:rsid w:val="003C3028"/>
    <w:rsid w:val="003D7EA6"/>
    <w:rsid w:val="003E17E8"/>
    <w:rsid w:val="003F01B0"/>
    <w:rsid w:val="003F479D"/>
    <w:rsid w:val="00400C4F"/>
    <w:rsid w:val="00401B1F"/>
    <w:rsid w:val="00401F59"/>
    <w:rsid w:val="00453563"/>
    <w:rsid w:val="00464F11"/>
    <w:rsid w:val="00474321"/>
    <w:rsid w:val="00482593"/>
    <w:rsid w:val="004906ED"/>
    <w:rsid w:val="004A204F"/>
    <w:rsid w:val="004A320C"/>
    <w:rsid w:val="004B3C06"/>
    <w:rsid w:val="004B5ED6"/>
    <w:rsid w:val="004D6897"/>
    <w:rsid w:val="004E62EF"/>
    <w:rsid w:val="005049DC"/>
    <w:rsid w:val="005263D4"/>
    <w:rsid w:val="00533AD7"/>
    <w:rsid w:val="00547172"/>
    <w:rsid w:val="005519E9"/>
    <w:rsid w:val="005704AA"/>
    <w:rsid w:val="00570D2F"/>
    <w:rsid w:val="005749D4"/>
    <w:rsid w:val="00575B99"/>
    <w:rsid w:val="00581240"/>
    <w:rsid w:val="00587B17"/>
    <w:rsid w:val="00591DFD"/>
    <w:rsid w:val="005E2327"/>
    <w:rsid w:val="005E4307"/>
    <w:rsid w:val="006068FF"/>
    <w:rsid w:val="006167A8"/>
    <w:rsid w:val="006274A7"/>
    <w:rsid w:val="00633715"/>
    <w:rsid w:val="006408C7"/>
    <w:rsid w:val="0064118F"/>
    <w:rsid w:val="00642708"/>
    <w:rsid w:val="00642739"/>
    <w:rsid w:val="00643633"/>
    <w:rsid w:val="00660026"/>
    <w:rsid w:val="00684867"/>
    <w:rsid w:val="00685786"/>
    <w:rsid w:val="006934E7"/>
    <w:rsid w:val="00696F65"/>
    <w:rsid w:val="006A0C44"/>
    <w:rsid w:val="006A23E8"/>
    <w:rsid w:val="006A4363"/>
    <w:rsid w:val="006A489E"/>
    <w:rsid w:val="006B606C"/>
    <w:rsid w:val="006C54FF"/>
    <w:rsid w:val="006D32DC"/>
    <w:rsid w:val="006E4696"/>
    <w:rsid w:val="00701521"/>
    <w:rsid w:val="0071216D"/>
    <w:rsid w:val="007200EA"/>
    <w:rsid w:val="0072262C"/>
    <w:rsid w:val="00745C7B"/>
    <w:rsid w:val="007B79B6"/>
    <w:rsid w:val="007C4ACA"/>
    <w:rsid w:val="007D5DCA"/>
    <w:rsid w:val="00806E4E"/>
    <w:rsid w:val="008312C0"/>
    <w:rsid w:val="0087359C"/>
    <w:rsid w:val="008C4675"/>
    <w:rsid w:val="008E5F29"/>
    <w:rsid w:val="008F781C"/>
    <w:rsid w:val="00900788"/>
    <w:rsid w:val="00951BDD"/>
    <w:rsid w:val="00953E97"/>
    <w:rsid w:val="009673D1"/>
    <w:rsid w:val="009719BB"/>
    <w:rsid w:val="00981AC9"/>
    <w:rsid w:val="009867F2"/>
    <w:rsid w:val="00992783"/>
    <w:rsid w:val="00997F7F"/>
    <w:rsid w:val="009A1C16"/>
    <w:rsid w:val="009B141F"/>
    <w:rsid w:val="009B595D"/>
    <w:rsid w:val="009D0F5E"/>
    <w:rsid w:val="009D2BFD"/>
    <w:rsid w:val="009E559B"/>
    <w:rsid w:val="00A11835"/>
    <w:rsid w:val="00A179E8"/>
    <w:rsid w:val="00A3253A"/>
    <w:rsid w:val="00A45826"/>
    <w:rsid w:val="00A54E37"/>
    <w:rsid w:val="00A62CE8"/>
    <w:rsid w:val="00A705AE"/>
    <w:rsid w:val="00A777E6"/>
    <w:rsid w:val="00A8685D"/>
    <w:rsid w:val="00A967F5"/>
    <w:rsid w:val="00AA604A"/>
    <w:rsid w:val="00AB5ADD"/>
    <w:rsid w:val="00AB77B5"/>
    <w:rsid w:val="00AC51C0"/>
    <w:rsid w:val="00AC65EE"/>
    <w:rsid w:val="00AD0FE3"/>
    <w:rsid w:val="00AD4FD3"/>
    <w:rsid w:val="00AE37A1"/>
    <w:rsid w:val="00AF07FF"/>
    <w:rsid w:val="00B07C13"/>
    <w:rsid w:val="00B22033"/>
    <w:rsid w:val="00B40DE7"/>
    <w:rsid w:val="00B62BD1"/>
    <w:rsid w:val="00B73151"/>
    <w:rsid w:val="00B82D4A"/>
    <w:rsid w:val="00B83BF9"/>
    <w:rsid w:val="00B845B6"/>
    <w:rsid w:val="00BC767D"/>
    <w:rsid w:val="00BD1D6B"/>
    <w:rsid w:val="00BE45E3"/>
    <w:rsid w:val="00BE6403"/>
    <w:rsid w:val="00BF0012"/>
    <w:rsid w:val="00C06609"/>
    <w:rsid w:val="00C2601D"/>
    <w:rsid w:val="00C27637"/>
    <w:rsid w:val="00C322CF"/>
    <w:rsid w:val="00C37CB1"/>
    <w:rsid w:val="00C653D7"/>
    <w:rsid w:val="00C71BB3"/>
    <w:rsid w:val="00C770D4"/>
    <w:rsid w:val="00CB4F1A"/>
    <w:rsid w:val="00CD7F03"/>
    <w:rsid w:val="00CF7700"/>
    <w:rsid w:val="00D074C5"/>
    <w:rsid w:val="00D25108"/>
    <w:rsid w:val="00D306F7"/>
    <w:rsid w:val="00D57833"/>
    <w:rsid w:val="00D60854"/>
    <w:rsid w:val="00D622E2"/>
    <w:rsid w:val="00D71A11"/>
    <w:rsid w:val="00D74144"/>
    <w:rsid w:val="00D76B48"/>
    <w:rsid w:val="00D86C96"/>
    <w:rsid w:val="00D957E2"/>
    <w:rsid w:val="00DB7929"/>
    <w:rsid w:val="00DD66CF"/>
    <w:rsid w:val="00E15F0C"/>
    <w:rsid w:val="00E23CC6"/>
    <w:rsid w:val="00E2723C"/>
    <w:rsid w:val="00E40A4C"/>
    <w:rsid w:val="00E46680"/>
    <w:rsid w:val="00E807DE"/>
    <w:rsid w:val="00E80C6E"/>
    <w:rsid w:val="00E81747"/>
    <w:rsid w:val="00E95978"/>
    <w:rsid w:val="00EB12D2"/>
    <w:rsid w:val="00EC02EB"/>
    <w:rsid w:val="00F149E4"/>
    <w:rsid w:val="00F2580D"/>
    <w:rsid w:val="00F34A09"/>
    <w:rsid w:val="00F6606D"/>
    <w:rsid w:val="00F764F5"/>
    <w:rsid w:val="00F82C89"/>
    <w:rsid w:val="00F83887"/>
    <w:rsid w:val="00F91D3E"/>
    <w:rsid w:val="00FB6726"/>
    <w:rsid w:val="00FC0E3E"/>
    <w:rsid w:val="00FC64FA"/>
    <w:rsid w:val="00FC7036"/>
    <w:rsid w:val="00FC765C"/>
    <w:rsid w:val="00FE3358"/>
    <w:rsid w:val="00FF3DE7"/>
    <w:rsid w:val="00FF4B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66C3B3"/>
  <w15:docId w15:val="{99A74146-CD17-4C5A-9370-6CF52FA2A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customStyle="1" w:styleId="Default">
    <w:name w:val="Default"/>
    <w:rsid w:val="007D5DC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61554B-8753-4C35-99FF-B706B76A0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990</Words>
  <Characters>56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J'SMK</dc:creator>
  <cp:keywords>QP Template</cp:keywords>
  <cp:lastModifiedBy>ANUP SHELAR</cp:lastModifiedBy>
  <cp:revision>8</cp:revision>
  <dcterms:created xsi:type="dcterms:W3CDTF">2021-11-12T04:58:00Z</dcterms:created>
  <dcterms:modified xsi:type="dcterms:W3CDTF">2022-05-05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